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77777777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Pr="00F3677D">
        <w:rPr>
          <w:lang w:val="fr-FR"/>
        </w:rPr>
        <w:t>&lt;Họ và tên GV&gt;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bookmarkStart w:id="6" w:name="_GoBack"/>
      <w:bookmarkEnd w:id="6"/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7" w:name="_Toc342760180"/>
      <w:bookmarkStart w:id="8" w:name="_Toc343172865"/>
      <w:bookmarkStart w:id="9" w:name="_Toc74235359"/>
      <w:r w:rsidRPr="00701F40">
        <w:lastRenderedPageBreak/>
        <w:t>MỤC LỤC</w:t>
      </w:r>
      <w:bookmarkEnd w:id="7"/>
      <w:bookmarkEnd w:id="8"/>
      <w:bookmarkEnd w:id="9"/>
    </w:p>
    <w:p w14:paraId="3DFDB259" w14:textId="49449BE5" w:rsidR="004754F4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235359" w:history="1">
        <w:r w:rsidR="004754F4" w:rsidRPr="00235FAD">
          <w:rPr>
            <w:rStyle w:val="Hyperlink"/>
            <w:noProof/>
          </w:rPr>
          <w:t>MỤC LỤC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5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ii</w:t>
        </w:r>
        <w:r w:rsidR="004754F4">
          <w:rPr>
            <w:noProof/>
            <w:webHidden/>
          </w:rPr>
          <w:fldChar w:fldCharType="end"/>
        </w:r>
      </w:hyperlink>
    </w:p>
    <w:p w14:paraId="48AFE6E9" w14:textId="4FD9D279" w:rsidR="004754F4" w:rsidRDefault="00A34B5F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0" w:history="1">
        <w:r w:rsidR="004754F4" w:rsidRPr="00235FAD">
          <w:rPr>
            <w:rStyle w:val="Hyperlink"/>
            <w:noProof/>
          </w:rPr>
          <w:t>DANH MỤC HÌNH ẢNH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iv</w:t>
        </w:r>
        <w:r w:rsidR="004754F4">
          <w:rPr>
            <w:noProof/>
            <w:webHidden/>
          </w:rPr>
          <w:fldChar w:fldCharType="end"/>
        </w:r>
      </w:hyperlink>
    </w:p>
    <w:p w14:paraId="1F3A45AC" w14:textId="28861478" w:rsidR="004754F4" w:rsidRDefault="00A34B5F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1" w:history="1">
        <w:r w:rsidR="004754F4" w:rsidRPr="00235FAD">
          <w:rPr>
            <w:rStyle w:val="Hyperlink"/>
            <w:noProof/>
          </w:rPr>
          <w:t>DANH MỤC BẢNG BIỂU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v</w:t>
        </w:r>
        <w:r w:rsidR="004754F4">
          <w:rPr>
            <w:noProof/>
            <w:webHidden/>
          </w:rPr>
          <w:fldChar w:fldCharType="end"/>
        </w:r>
      </w:hyperlink>
    </w:p>
    <w:p w14:paraId="198FA6D6" w14:textId="6A1A2444" w:rsidR="004754F4" w:rsidRDefault="00A34B5F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2" w:history="1">
        <w:r w:rsidR="004754F4" w:rsidRPr="00235FAD">
          <w:rPr>
            <w:rStyle w:val="Hyperlink"/>
            <w:noProof/>
          </w:rPr>
          <w:t>DANH MỤC CÁC TỪ VIẾT TẮT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vi</w:t>
        </w:r>
        <w:r w:rsidR="004754F4">
          <w:rPr>
            <w:noProof/>
            <w:webHidden/>
          </w:rPr>
          <w:fldChar w:fldCharType="end"/>
        </w:r>
      </w:hyperlink>
    </w:p>
    <w:p w14:paraId="370020EE" w14:textId="6235AEC6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3" w:history="1">
        <w:r w:rsidR="004754F4" w:rsidRPr="00235FAD">
          <w:rPr>
            <w:rStyle w:val="Hyperlink"/>
            <w:noProof/>
            <w:lang w:val="de-DE"/>
          </w:rPr>
          <w:t>LỜI MỞ ĐẦU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1</w:t>
        </w:r>
        <w:r w:rsidR="004754F4">
          <w:rPr>
            <w:noProof/>
            <w:webHidden/>
          </w:rPr>
          <w:fldChar w:fldCharType="end"/>
        </w:r>
      </w:hyperlink>
    </w:p>
    <w:p w14:paraId="1AFC255A" w14:textId="222E44B7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4" w:history="1">
        <w:r w:rsidR="004754F4" w:rsidRPr="00235FAD">
          <w:rPr>
            <w:rStyle w:val="Hyperlink"/>
            <w:noProof/>
          </w:rPr>
          <w:t>CHƯƠNG 1. TỔNG QUAN 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4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5631ADD5" w14:textId="3026115C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5" w:history="1">
        <w:r w:rsidR="004754F4" w:rsidRPr="00235FAD">
          <w:rPr>
            <w:rStyle w:val="Hyperlink"/>
            <w:noProof/>
          </w:rPr>
          <w:t>1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5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4AE6B0CD" w14:textId="7CF66B9A" w:rsidR="004754F4" w:rsidRDefault="00A34B5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6" w:history="1">
        <w:r w:rsidR="004754F4" w:rsidRPr="00235FAD">
          <w:rPr>
            <w:rStyle w:val="Hyperlink"/>
            <w:noProof/>
          </w:rPr>
          <w:t>1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6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0F197BF2" w14:textId="02C75197" w:rsidR="004754F4" w:rsidRDefault="00A34B5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7" w:history="1">
        <w:r w:rsidR="004754F4" w:rsidRPr="00235FAD">
          <w:rPr>
            <w:rStyle w:val="Hyperlink"/>
            <w:noProof/>
          </w:rPr>
          <w:t>1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7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5FB4B3BA" w14:textId="5934FEAE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8" w:history="1">
        <w:r w:rsidR="004754F4" w:rsidRPr="00235FAD">
          <w:rPr>
            <w:rStyle w:val="Hyperlink"/>
            <w:noProof/>
          </w:rPr>
          <w:t>1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8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2</w:t>
        </w:r>
        <w:r w:rsidR="004754F4">
          <w:rPr>
            <w:noProof/>
            <w:webHidden/>
          </w:rPr>
          <w:fldChar w:fldCharType="end"/>
        </w:r>
      </w:hyperlink>
    </w:p>
    <w:p w14:paraId="325FC4FB" w14:textId="43BE90D4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9" w:history="1">
        <w:r w:rsidR="004754F4" w:rsidRPr="00235FAD">
          <w:rPr>
            <w:rStyle w:val="Hyperlink"/>
            <w:noProof/>
          </w:rPr>
          <w:t>CHƯƠNG 2. LÝ THUYẾT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1F14A5EE" w14:textId="5D26CF16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0" w:history="1">
        <w:r w:rsidR="004754F4" w:rsidRPr="00235FAD">
          <w:rPr>
            <w:rStyle w:val="Hyperlink"/>
            <w:noProof/>
          </w:rPr>
          <w:t>2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762E5FA5" w14:textId="48F31B65" w:rsidR="004754F4" w:rsidRDefault="00A34B5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1" w:history="1">
        <w:r w:rsidR="004754F4" w:rsidRPr="00235FAD">
          <w:rPr>
            <w:rStyle w:val="Hyperlink"/>
            <w:noProof/>
          </w:rPr>
          <w:t>2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6C182204" w14:textId="110C5421" w:rsidR="004754F4" w:rsidRDefault="00A34B5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2" w:history="1">
        <w:r w:rsidR="004754F4" w:rsidRPr="00235FAD">
          <w:rPr>
            <w:rStyle w:val="Hyperlink"/>
            <w:noProof/>
          </w:rPr>
          <w:t>2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74DDF500" w14:textId="14256493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3" w:history="1">
        <w:r w:rsidR="004754F4" w:rsidRPr="00235FAD">
          <w:rPr>
            <w:rStyle w:val="Hyperlink"/>
            <w:noProof/>
          </w:rPr>
          <w:t>2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020D0374" w14:textId="6C9C9E5C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74" w:history="1">
        <w:r w:rsidR="004754F4" w:rsidRPr="00235FAD">
          <w:rPr>
            <w:rStyle w:val="Hyperlink"/>
            <w:noProof/>
          </w:rPr>
          <w:t>CHƯƠNG 3. TRIỂN KHAI 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4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484A35C2" w14:textId="1FD800C2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5" w:history="1">
        <w:r w:rsidR="004754F4" w:rsidRPr="00235FAD">
          <w:rPr>
            <w:rStyle w:val="Hyperlink"/>
            <w:noProof/>
          </w:rPr>
          <w:t>3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5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61FD2B4B" w14:textId="4E819EBC" w:rsidR="004754F4" w:rsidRDefault="00A34B5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6" w:history="1">
        <w:r w:rsidR="004754F4" w:rsidRPr="00235FAD">
          <w:rPr>
            <w:rStyle w:val="Hyperlink"/>
            <w:noProof/>
          </w:rPr>
          <w:t>3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6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4872C898" w14:textId="54577FF9" w:rsidR="004754F4" w:rsidRDefault="00A34B5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7" w:history="1">
        <w:r w:rsidR="004754F4" w:rsidRPr="00235FAD">
          <w:rPr>
            <w:rStyle w:val="Hyperlink"/>
            <w:noProof/>
          </w:rPr>
          <w:t>3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7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76863BB8" w14:textId="6A598F22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8" w:history="1">
        <w:r w:rsidR="004754F4" w:rsidRPr="00235FAD">
          <w:rPr>
            <w:rStyle w:val="Hyperlink"/>
            <w:noProof/>
          </w:rPr>
          <w:t>3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8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16ADED25" w14:textId="484A7C82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79" w:history="1">
        <w:r w:rsidR="004754F4" w:rsidRPr="00235FAD">
          <w:rPr>
            <w:rStyle w:val="Hyperlink"/>
            <w:noProof/>
          </w:rPr>
          <w:t>CHƯƠNG 4. KẾT QUẢ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296F5C1D" w14:textId="09D247DF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80" w:history="1">
        <w:r w:rsidR="004754F4" w:rsidRPr="00235FAD">
          <w:rPr>
            <w:rStyle w:val="Hyperlink"/>
            <w:noProof/>
          </w:rPr>
          <w:t>4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4.1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302D9CCD" w14:textId="10737593" w:rsidR="004754F4" w:rsidRDefault="00A34B5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81" w:history="1">
        <w:r w:rsidR="004754F4" w:rsidRPr="00235FAD">
          <w:rPr>
            <w:rStyle w:val="Hyperlink"/>
            <w:noProof/>
          </w:rPr>
          <w:t>4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4.2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60E53D43" w14:textId="0E6CE1C4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82" w:history="1">
        <w:r w:rsidR="004754F4" w:rsidRPr="00235FAD">
          <w:rPr>
            <w:rStyle w:val="Hyperlink"/>
            <w:noProof/>
          </w:rPr>
          <w:t>KẾT LUẬN VÀ HƯỚNG PHÁT TRIỂN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6</w:t>
        </w:r>
        <w:r w:rsidR="004754F4">
          <w:rPr>
            <w:noProof/>
            <w:webHidden/>
          </w:rPr>
          <w:fldChar w:fldCharType="end"/>
        </w:r>
      </w:hyperlink>
    </w:p>
    <w:p w14:paraId="556C168B" w14:textId="733EF976" w:rsidR="004754F4" w:rsidRDefault="00A34B5F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83" w:history="1">
        <w:r w:rsidR="004754F4" w:rsidRPr="00235FAD">
          <w:rPr>
            <w:rStyle w:val="Hyperlink"/>
            <w:noProof/>
          </w:rPr>
          <w:t>TÀI LIỆU THAM KHẢO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4754F4">
          <w:rPr>
            <w:noProof/>
            <w:webHidden/>
          </w:rPr>
          <w:t>7</w:t>
        </w:r>
        <w:r w:rsidR="004754F4">
          <w:rPr>
            <w:noProof/>
            <w:webHidden/>
          </w:rPr>
          <w:fldChar w:fldCharType="end"/>
        </w:r>
      </w:hyperlink>
    </w:p>
    <w:p w14:paraId="1E5F2D85" w14:textId="7B3511ED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bookmarkStart w:id="11" w:name="_Toc74235360"/>
      <w:r w:rsidRPr="00032372">
        <w:lastRenderedPageBreak/>
        <w:t>DANH MỤC HÌNH ẢNH</w:t>
      </w:r>
      <w:bookmarkEnd w:id="10"/>
      <w:bookmarkEnd w:id="11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A34B5F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2" w:name="_Toc342760182"/>
      <w:bookmarkStart w:id="13" w:name="_Toc74235361"/>
      <w:r w:rsidRPr="00701F40">
        <w:lastRenderedPageBreak/>
        <w:t>DANH MỤC BẢNG BIỂU</w:t>
      </w:r>
      <w:bookmarkEnd w:id="12"/>
      <w:bookmarkEnd w:id="13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4" w:name="_Toc342760183"/>
      <w:bookmarkStart w:id="15" w:name="_Toc74235362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4"/>
      <w:bookmarkEnd w:id="15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6" w:name="OLE_LINK5"/>
      <w:bookmarkStart w:id="17" w:name="OLE_LINK6"/>
      <w:bookmarkStart w:id="18" w:name="_Hlk71471991"/>
      <w:bookmarkStart w:id="19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6"/>
    <w:bookmarkEnd w:id="17"/>
    <w:bookmarkEnd w:id="18"/>
    <w:bookmarkEnd w:id="19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0" w:name="_Toc339315370"/>
      <w:bookmarkStart w:id="21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2" w:name="_Toc339315372"/>
      <w:bookmarkStart w:id="23" w:name="_Toc342760186"/>
      <w:bookmarkStart w:id="24" w:name="_Toc74235363"/>
      <w:bookmarkEnd w:id="20"/>
      <w:bookmarkEnd w:id="21"/>
      <w:r w:rsidRPr="00701F40">
        <w:rPr>
          <w:lang w:val="de-DE"/>
        </w:rPr>
        <w:lastRenderedPageBreak/>
        <w:t>LỜI MỞ ĐẦU</w:t>
      </w:r>
      <w:bookmarkEnd w:id="22"/>
      <w:bookmarkEnd w:id="23"/>
      <w:bookmarkEnd w:id="24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383B719E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5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5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6" w:name="_Toc74235364"/>
      <w:bookmarkStart w:id="27" w:name="_Toc428093756"/>
      <w:r w:rsidRPr="00153BDA">
        <w:lastRenderedPageBreak/>
        <w:t xml:space="preserve">TỔNG QUAN </w:t>
      </w:r>
      <w:r w:rsidR="00F84111">
        <w:t>…</w:t>
      </w:r>
      <w:bookmarkEnd w:id="26"/>
    </w:p>
    <w:p w14:paraId="3EA138AF" w14:textId="1A7234D5" w:rsidR="00153BDA" w:rsidRDefault="00F84111" w:rsidP="00122D9F">
      <w:pPr>
        <w:pStyle w:val="Heading2"/>
      </w:pPr>
      <w:bookmarkStart w:id="28" w:name="_Toc74235365"/>
      <w:bookmarkEnd w:id="27"/>
      <w:r>
        <w:t>Mục 1.1</w:t>
      </w:r>
      <w:bookmarkEnd w:id="28"/>
    </w:p>
    <w:p w14:paraId="4A087275" w14:textId="0791413A" w:rsidR="00356589" w:rsidRDefault="00F84111" w:rsidP="00356589">
      <w:pPr>
        <w:pStyle w:val="Heading3"/>
      </w:pPr>
      <w:bookmarkStart w:id="29" w:name="_Toc74235366"/>
      <w:r>
        <w:t>Mục 1.1.1</w:t>
      </w:r>
      <w:bookmarkEnd w:id="29"/>
      <w:r>
        <w:t xml:space="preserve"> </w:t>
      </w:r>
    </w:p>
    <w:p w14:paraId="411BC706" w14:textId="742C4A7F" w:rsidR="009F5163" w:rsidRDefault="00F84111" w:rsidP="00FF6E56">
      <w:r>
        <w:t>Ngôn ngữ lập trình …</w:t>
      </w:r>
      <w:r w:rsidR="00294219">
        <w:t xml:space="preserve"> </w:t>
      </w:r>
      <w:r w:rsidR="00266D4F">
        <w:fldChar w:fldCharType="begin"/>
      </w:r>
      <w:r w:rsidR="00E96F6B"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>
        <w:fldChar w:fldCharType="separate"/>
      </w:r>
      <w:r w:rsidR="00E96F6B">
        <w:rPr>
          <w:noProof/>
        </w:rPr>
        <w:t>[1]</w:t>
      </w:r>
      <w:r w:rsidR="00266D4F">
        <w:fldChar w:fldCharType="end"/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0" w:name="_Ref74234692"/>
      <w:bookmarkStart w:id="31" w:name="_Toc74235469"/>
      <w:r>
        <w:t xml:space="preserve">Hình </w:t>
      </w:r>
      <w:r w:rsidR="00A34B5F">
        <w:fldChar w:fldCharType="begin"/>
      </w:r>
      <w:r w:rsidR="00A34B5F">
        <w:instrText xml:space="preserve"> STYLEREF 1 \s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r>
        <w:t>.</w:t>
      </w:r>
      <w:r w:rsidR="00A34B5F">
        <w:fldChar w:fldCharType="begin"/>
      </w:r>
      <w:r w:rsidR="00A34B5F">
        <w:instrText xml:space="preserve"> SEQ Hình \* ARABIC \s 1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bookmarkEnd w:id="30"/>
      <w:r>
        <w:t xml:space="preserve"> </w:t>
      </w:r>
      <w:r w:rsidR="00156148">
        <w:t>Ngôn ngữ lập trình Python</w:t>
      </w:r>
      <w:bookmarkEnd w:id="31"/>
      <w:r w:rsidR="00156148">
        <w:t xml:space="preserve"> </w:t>
      </w:r>
    </w:p>
    <w:p w14:paraId="61AF06D2" w14:textId="2855A7C1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 xml:space="preserve">)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2" w:name="_Toc74235367"/>
      <w:r>
        <w:t>Mục 1.1.2</w:t>
      </w:r>
      <w:bookmarkEnd w:id="32"/>
      <w:r>
        <w:t xml:space="preserve"> </w:t>
      </w:r>
    </w:p>
    <w:p w14:paraId="270E15B3" w14:textId="7E5E9EE8" w:rsidR="00156148" w:rsidRDefault="00156148" w:rsidP="00FF6E56">
      <w:r>
        <w:t xml:space="preserve">Nội dung…, nếu có trích dẫn </w:t>
      </w:r>
      <w:r w:rsidR="00E96F6B">
        <w:fldChar w:fldCharType="begin"/>
      </w:r>
      <w:r w:rsidR="00E96F6B"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>
        <w:fldChar w:fldCharType="separate"/>
      </w:r>
      <w:r w:rsidR="00E96F6B">
        <w:rPr>
          <w:noProof/>
        </w:rPr>
        <w:t>[2]</w:t>
      </w:r>
      <w:r w:rsidR="00E96F6B">
        <w:fldChar w:fldCharType="end"/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3" w:name="_Toc74235368"/>
      <w:r>
        <w:t>Mục 1.2</w:t>
      </w:r>
      <w:bookmarkEnd w:id="33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4" w:name="_Toc74235369"/>
      <w:r w:rsidRPr="00153BDA">
        <w:lastRenderedPageBreak/>
        <w:t>LÝ THUYẾT</w:t>
      </w:r>
      <w:bookmarkEnd w:id="34"/>
      <w:r w:rsidRPr="00153BDA">
        <w:t xml:space="preserve"> </w:t>
      </w:r>
    </w:p>
    <w:p w14:paraId="4FA9625C" w14:textId="08615EFE" w:rsidR="00153BDA" w:rsidRDefault="00156148" w:rsidP="00122D9F">
      <w:pPr>
        <w:pStyle w:val="Heading2"/>
      </w:pPr>
      <w:bookmarkStart w:id="35" w:name="_Toc74235370"/>
      <w:r>
        <w:t>Mục 2.1</w:t>
      </w:r>
      <w:bookmarkEnd w:id="35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6" w:name="_Toc74235371"/>
      <w:r w:rsidRPr="00153BDA">
        <w:t>M</w:t>
      </w:r>
      <w:r w:rsidR="00156148">
        <w:t>ục 2.1.1</w:t>
      </w:r>
      <w:bookmarkEnd w:id="36"/>
    </w:p>
    <w:p w14:paraId="0149A0A4" w14:textId="408D075D" w:rsidR="00153BDA" w:rsidRDefault="00156148" w:rsidP="00156148">
      <w:pPr>
        <w:pStyle w:val="Heading3"/>
      </w:pPr>
      <w:bookmarkStart w:id="37" w:name="_Toc74235372"/>
      <w:r>
        <w:t>Mục 2.1.2</w:t>
      </w:r>
      <w:bookmarkEnd w:id="37"/>
    </w:p>
    <w:p w14:paraId="2A5468D2" w14:textId="3A3ED1C1" w:rsidR="00153BDA" w:rsidRDefault="00156148" w:rsidP="00122D9F">
      <w:pPr>
        <w:pStyle w:val="Heading2"/>
      </w:pPr>
      <w:bookmarkStart w:id="38" w:name="_Toc74235373"/>
      <w:r>
        <w:t>Mục 2.2</w:t>
      </w:r>
      <w:bookmarkEnd w:id="38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39" w:name="_Toc74235374"/>
      <w:r w:rsidR="00111EC1" w:rsidRPr="00153BDA">
        <w:lastRenderedPageBreak/>
        <w:t xml:space="preserve">TRIỂN KHAI </w:t>
      </w:r>
      <w:r w:rsidR="00156148">
        <w:t>…</w:t>
      </w:r>
      <w:bookmarkEnd w:id="39"/>
    </w:p>
    <w:p w14:paraId="39A53E58" w14:textId="143E90CA" w:rsidR="00153BDA" w:rsidRDefault="00156148" w:rsidP="00122D9F">
      <w:pPr>
        <w:pStyle w:val="Heading2"/>
      </w:pPr>
      <w:bookmarkStart w:id="40" w:name="_Toc74235375"/>
      <w:r>
        <w:t>Mục 3.1</w:t>
      </w:r>
      <w:bookmarkEnd w:id="40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1" w:name="_Toc74235376"/>
      <w:r>
        <w:t>Mục 3.1.1</w:t>
      </w:r>
      <w:bookmarkEnd w:id="41"/>
    </w:p>
    <w:p w14:paraId="74FA5118" w14:textId="43E8E4C7" w:rsidR="00156148" w:rsidRDefault="00156148" w:rsidP="00156148">
      <w:pPr>
        <w:pStyle w:val="Heading3"/>
      </w:pPr>
      <w:bookmarkStart w:id="42" w:name="_Toc74235377"/>
      <w:r>
        <w:t>Mục 3.1.2</w:t>
      </w:r>
      <w:bookmarkEnd w:id="42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3" w:name="_Toc74235378"/>
      <w:r>
        <w:t>Mục 3.2</w:t>
      </w:r>
      <w:bookmarkEnd w:id="43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4" w:name="_Toc74235379"/>
      <w:r w:rsidRPr="00153BDA">
        <w:lastRenderedPageBreak/>
        <w:t>KẾT QUẢ</w:t>
      </w:r>
      <w:bookmarkEnd w:id="44"/>
      <w:r w:rsidRPr="00153BDA">
        <w:t xml:space="preserve"> </w:t>
      </w:r>
    </w:p>
    <w:p w14:paraId="3E59282F" w14:textId="6FF21663" w:rsidR="00A24F97" w:rsidRDefault="00A24F97" w:rsidP="006B5802">
      <w:pPr>
        <w:pStyle w:val="Heading2"/>
      </w:pPr>
      <w:bookmarkStart w:id="45" w:name="_Toc74235380"/>
      <w:r>
        <w:t>M</w:t>
      </w:r>
      <w:r w:rsidR="00F84111">
        <w:t>ục 4.1…</w:t>
      </w:r>
      <w:bookmarkEnd w:id="45"/>
    </w:p>
    <w:p w14:paraId="1EC3ED44" w14:textId="7A1BB318" w:rsidR="00F84111" w:rsidRDefault="00F84111" w:rsidP="00F84111">
      <w:pPr>
        <w:pStyle w:val="Heading2"/>
      </w:pPr>
      <w:bookmarkStart w:id="46" w:name="_Toc74235381"/>
      <w:r>
        <w:t>Mục 4.2…</w:t>
      </w:r>
      <w:bookmarkEnd w:id="46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7" w:name="_Ref53916001"/>
      <w:bookmarkStart w:id="48" w:name="_Toc74235471"/>
      <w:r>
        <w:t xml:space="preserve">Bảng </w:t>
      </w:r>
      <w:r w:rsidR="00A34B5F">
        <w:fldChar w:fldCharType="begin"/>
      </w:r>
      <w:r w:rsidR="00A34B5F">
        <w:instrText xml:space="preserve"> STYLEREF 1 \s </w:instrText>
      </w:r>
      <w:r w:rsidR="00A34B5F">
        <w:fldChar w:fldCharType="separate"/>
      </w:r>
      <w:r w:rsidR="004754F4">
        <w:rPr>
          <w:noProof/>
        </w:rPr>
        <w:t>4</w:t>
      </w:r>
      <w:r w:rsidR="00A34B5F">
        <w:rPr>
          <w:noProof/>
        </w:rPr>
        <w:fldChar w:fldCharType="end"/>
      </w:r>
      <w:r w:rsidR="008C4685">
        <w:t>.</w:t>
      </w:r>
      <w:r w:rsidR="00A34B5F">
        <w:fldChar w:fldCharType="begin"/>
      </w:r>
      <w:r w:rsidR="00A34B5F">
        <w:instrText xml:space="preserve"> SEQ Bảng \* ARABIC \s 1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bookmarkEnd w:id="47"/>
      <w:r>
        <w:t xml:space="preserve"> Kiến trúc</w:t>
      </w:r>
      <w:bookmarkEnd w:id="48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CA0A7A9" w14:textId="617C8CED" w:rsidR="00CF45DC" w:rsidRDefault="00CF45DC" w:rsidP="00CF45DC"/>
    <w:p w14:paraId="6A4CEB6A" w14:textId="7152C5DF" w:rsidR="00CF45DC" w:rsidRDefault="00CF45DC" w:rsidP="00CF45DC">
      <w:pPr>
        <w:pStyle w:val="Caption"/>
      </w:pPr>
      <w:bookmarkStart w:id="49" w:name="_Ref53916295"/>
      <w:bookmarkStart w:id="50" w:name="_Toc74235470"/>
      <w:r>
        <w:t xml:space="preserve">Hình </w:t>
      </w:r>
      <w:r w:rsidR="00A34B5F">
        <w:fldChar w:fldCharType="begin"/>
      </w:r>
      <w:r w:rsidR="00A34B5F">
        <w:instrText xml:space="preserve"> STYLEREF 1 \s </w:instrText>
      </w:r>
      <w:r w:rsidR="00A34B5F">
        <w:fldChar w:fldCharType="separate"/>
      </w:r>
      <w:r w:rsidR="004754F4">
        <w:rPr>
          <w:noProof/>
        </w:rPr>
        <w:t>4</w:t>
      </w:r>
      <w:r w:rsidR="00A34B5F">
        <w:rPr>
          <w:noProof/>
        </w:rPr>
        <w:fldChar w:fldCharType="end"/>
      </w:r>
      <w:r w:rsidR="003B454E">
        <w:t>.</w:t>
      </w:r>
      <w:r w:rsidR="00A34B5F">
        <w:fldChar w:fldCharType="begin"/>
      </w:r>
      <w:r w:rsidR="00A34B5F">
        <w:instrText xml:space="preserve"> SEQ Hình \* ARABIC \s 1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bookmarkEnd w:id="49"/>
      <w:r>
        <w:t xml:space="preserve"> </w:t>
      </w:r>
      <w:r w:rsidR="00AE2FDD">
        <w:t>Kiến trúc</w:t>
      </w:r>
      <w:r>
        <w:t xml:space="preserve"> của mô hình RNN</w:t>
      </w:r>
      <w:bookmarkEnd w:id="50"/>
    </w:p>
    <w:p w14:paraId="11CD5A37" w14:textId="0237555D" w:rsidR="00231BD1" w:rsidRDefault="00231BD1" w:rsidP="005E4AAF">
      <w:bookmarkStart w:id="5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2" w:name="_Toc74235382"/>
      <w:r w:rsidRPr="00A12AF6">
        <w:lastRenderedPageBreak/>
        <w:t>KẾT LUẬN VÀ HƯỚNG PHÁT TRIỂN</w:t>
      </w:r>
      <w:bookmarkEnd w:id="52"/>
    </w:p>
    <w:p w14:paraId="4E2C522A" w14:textId="77777777" w:rsidR="00156148" w:rsidRDefault="001012B2" w:rsidP="00CB4E66">
      <w:bookmarkStart w:id="53" w:name="OLE_LINK15"/>
      <w:bookmarkStart w:id="54" w:name="OLE_LINK16"/>
      <w:r>
        <w:t xml:space="preserve">Đề tài đã thực hiện được </w:t>
      </w:r>
      <w:r w:rsidR="00156148">
        <w:t>…</w:t>
      </w:r>
    </w:p>
    <w:bookmarkEnd w:id="53"/>
    <w:bookmarkEnd w:id="5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55" w:name="_Toc74235383"/>
      <w:r w:rsidRPr="00701F40">
        <w:lastRenderedPageBreak/>
        <w:t>TÀI LIỆU THAM KHẢO</w:t>
      </w:r>
      <w:bookmarkEnd w:id="51"/>
      <w:bookmarkEnd w:id="55"/>
    </w:p>
    <w:p w14:paraId="2B7EA843" w14:textId="77777777" w:rsidR="00E96F6B" w:rsidRPr="00E96F6B" w:rsidRDefault="00280539" w:rsidP="00E96F6B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6F6B" w:rsidRPr="00E96F6B">
        <w:t>1.</w:t>
      </w:r>
      <w:r w:rsidR="00E96F6B" w:rsidRPr="00E96F6B">
        <w:tab/>
        <w:t xml:space="preserve">Phan, D.-V., et al., </w:t>
      </w:r>
      <w:r w:rsidR="00E96F6B" w:rsidRPr="00E96F6B">
        <w:rPr>
          <w:i/>
        </w:rPr>
        <w:t>Liver cancer prediction in a viral hepatitis cohort: A deep learning approach.</w:t>
      </w:r>
      <w:r w:rsidR="00E96F6B" w:rsidRPr="00E96F6B">
        <w:t xml:space="preserve"> International Journal of Cancer, 2020. </w:t>
      </w:r>
      <w:r w:rsidR="00E96F6B" w:rsidRPr="00E96F6B">
        <w:rPr>
          <w:b/>
        </w:rPr>
        <w:t>147</w:t>
      </w:r>
      <w:r w:rsidR="00E96F6B" w:rsidRPr="00E96F6B">
        <w:t>(10): p. 2871-2878.</w:t>
      </w:r>
    </w:p>
    <w:p w14:paraId="1E3062CB" w14:textId="77777777" w:rsidR="00E96F6B" w:rsidRPr="00E96F6B" w:rsidRDefault="00E96F6B" w:rsidP="00E96F6B">
      <w:pPr>
        <w:pStyle w:val="EndNoteBibliography"/>
        <w:ind w:left="720" w:hanging="720"/>
      </w:pPr>
      <w:r w:rsidRPr="00E96F6B">
        <w:t>2.</w:t>
      </w:r>
      <w:r w:rsidRPr="00E96F6B">
        <w:tab/>
        <w:t xml:space="preserve">Phan, D.V., et al., </w:t>
      </w:r>
      <w:r w:rsidRPr="00E96F6B">
        <w:rPr>
          <w:i/>
        </w:rPr>
        <w:t>Deep learning approaches for sleep disorder prediction in an asthma cohort.</w:t>
      </w:r>
      <w:r w:rsidRPr="00E96F6B"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3417731D" w14:textId="10BF8793" w:rsidR="00E43E9F" w:rsidRPr="00E43E9F" w:rsidRDefault="00E43E9F" w:rsidP="00E43E9F">
      <w:pPr>
        <w:pStyle w:val="Heading1"/>
        <w:numPr>
          <w:ilvl w:val="0"/>
          <w:numId w:val="0"/>
        </w:numPr>
      </w:pPr>
      <w:r w:rsidRPr="00E43E9F">
        <w:t>PHỤ LỤC</w:t>
      </w:r>
      <w:r>
        <w:t xml:space="preserve"> (nếu có)</w:t>
      </w:r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300DA" w14:textId="77777777" w:rsidR="00A34B5F" w:rsidRDefault="00A34B5F" w:rsidP="00352F46">
      <w:r>
        <w:separator/>
      </w:r>
    </w:p>
    <w:p w14:paraId="767476CC" w14:textId="77777777" w:rsidR="00A34B5F" w:rsidRDefault="00A34B5F" w:rsidP="00352F46"/>
    <w:p w14:paraId="6CFE5483" w14:textId="77777777" w:rsidR="00A34B5F" w:rsidRDefault="00A34B5F" w:rsidP="00C50F39"/>
    <w:p w14:paraId="73FD0EB6" w14:textId="77777777" w:rsidR="00A34B5F" w:rsidRDefault="00A34B5F"/>
  </w:endnote>
  <w:endnote w:type="continuationSeparator" w:id="0">
    <w:p w14:paraId="493E91E2" w14:textId="77777777" w:rsidR="00A34B5F" w:rsidRDefault="00A34B5F" w:rsidP="00352F46">
      <w:r>
        <w:continuationSeparator/>
      </w:r>
    </w:p>
    <w:p w14:paraId="006F5BE1" w14:textId="77777777" w:rsidR="00A34B5F" w:rsidRDefault="00A34B5F" w:rsidP="00352F46"/>
    <w:p w14:paraId="4B2472DF" w14:textId="77777777" w:rsidR="00A34B5F" w:rsidRDefault="00A34B5F" w:rsidP="00C50F39"/>
    <w:p w14:paraId="5057AE54" w14:textId="77777777" w:rsidR="00A34B5F" w:rsidRDefault="00A34B5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A8882" w14:textId="77777777" w:rsidR="00A34B5F" w:rsidRDefault="00A34B5F" w:rsidP="00352F46">
      <w:r>
        <w:separator/>
      </w:r>
    </w:p>
  </w:footnote>
  <w:footnote w:type="continuationSeparator" w:id="0">
    <w:p w14:paraId="18E3729E" w14:textId="77777777" w:rsidR="00A34B5F" w:rsidRDefault="00A34B5F" w:rsidP="00352F46">
      <w:r>
        <w:continuationSeparator/>
      </w:r>
    </w:p>
    <w:p w14:paraId="68B0E82B" w14:textId="77777777" w:rsidR="00A34B5F" w:rsidRDefault="00A34B5F" w:rsidP="00352F46"/>
    <w:p w14:paraId="65C7B27A" w14:textId="77777777" w:rsidR="00A34B5F" w:rsidRDefault="00A34B5F" w:rsidP="00C50F39"/>
    <w:p w14:paraId="3916F200" w14:textId="77777777" w:rsidR="00A34B5F" w:rsidRDefault="00A34B5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;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34256215-9A9D-438C-9D0D-6B67BD9F7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4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790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Van Phan Dinh</cp:lastModifiedBy>
  <cp:revision>24</cp:revision>
  <cp:lastPrinted>2021-06-02T14:00:00Z</cp:lastPrinted>
  <dcterms:created xsi:type="dcterms:W3CDTF">2021-06-10T09:08:00Z</dcterms:created>
  <dcterms:modified xsi:type="dcterms:W3CDTF">2021-06-14T09:18:00Z</dcterms:modified>
</cp:coreProperties>
</file>